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Qatar University</w:t>
      </w:r>
      <w:r>
        <w:br/>
      </w:r>
      <w:r>
        <w:t xml:space="preserve">Education City, Doha</w:t>
      </w:r>
      <w:r>
        <w:br/>
      </w:r>
      <w:r>
        <w:t xml:space="preserve">State of Qatar</w:t>
      </w:r>
    </w:p>
    <w:bookmarkStart w:id="20" w:name="Xe5e946ef6991a56a8755c7917a77e6c15a5fd95"/>
    <w:p>
      <w:pPr>
        <w:pStyle w:val="Heading2"/>
      </w:pPr>
      <w:r>
        <w:t xml:space="preserve">Subject: Scholarship Application for Electronics Engineering Program in Qatar Doha</w:t>
      </w:r>
    </w:p>
    <w:p>
      <w:pPr>
        <w:pStyle w:val="FirstParagraph"/>
      </w:pPr>
      <w:r>
        <w:t xml:space="preserve">Dear Esteemed Admissions Committee,</w:t>
      </w:r>
    </w:p>
    <w:p>
      <w:pPr>
        <w:pStyle w:val="BodyText"/>
      </w:pPr>
      <w:r>
        <w:t xml:space="preserve">I am writing this Scholarship Application Letter with profound enthusiasm to formally apply for the prestigious International Student Scholarship program at Qatar University, specifically targeting the Master of Science in Electronics Engineering. As a dedicated aspiring Electronics Engineer from [Your Country], I have long admired Qatar Doha's transformative vision for technological innovation and sustainable development, making this opportunity uniquely aligned with my academic aspirations and career trajectory.</w:t>
      </w:r>
    </w:p>
    <w:p>
      <w:pPr>
        <w:pStyle w:val="BodyText"/>
      </w:pPr>
      <w:r>
        <w:t xml:space="preserve">My journey toward becoming an Electronics Engineer began during my undergraduate studies in Electrical Engineering at [Your University], where I consistently ranked in the top 5% of my cohort. My capstone project on "Low-Power Sensor Networks for Smart City Applications" earned me recognition as the university's most innovative engineering project, directly addressing urban infrastructure challenges that resonate with Qatar's national initiatives like</w:t>
      </w:r>
      <w:r>
        <w:t xml:space="preserve"> </w:t>
      </w:r>
      <w:r>
        <w:rPr>
          <w:iCs/>
          <w:i/>
        </w:rPr>
        <w:t xml:space="preserve">Qatar National Vision 2030</w:t>
      </w:r>
      <w:r>
        <w:t xml:space="preserve">. This experience solidified my commitment to advancing electronics solutions that enhance quality of life – a mission perfectly mirrored in Qatar Doha's strategic focus on smart urban development. I am particularly inspired by the state-of-the-art facilities at the College of Engineering, especially the Center for Advanced Materials and Integrated Circuits, which offer unparalleled resources for cutting-edge research in semiconductor technology and IoT applications critical to Qatar's digital transformation.</w:t>
      </w:r>
    </w:p>
    <w:p>
      <w:pPr>
        <w:pStyle w:val="BodyText"/>
      </w:pPr>
      <w:r>
        <w:t xml:space="preserve">What drives my application is not merely academic excellence but a deep-seated conviction that Qatar Doha represents the epicenter of next-generation electronics innovation in the Middle East. The country's massive investments in projects like Lusail City, Hamad International Airport, and the Ras Abu Aboud Port showcase how integrated electronics systems underpin modern infrastructure. As an Electronics Engineer specializing in embedded systems, I am eager to contribute to Qatar's ambition of becoming a regional hub for technological excellence. The government's $20 billion investment in technology infrastructure through entities like QSTP (Qatar Science &amp; Technology Park) creates a dynamic ecosystem where my research on energy-efficient circuit design could directly support initiatives such as the National Smart Grid Project – a vision that aligns perfectly with my technical focus.</w:t>
      </w:r>
    </w:p>
    <w:p>
      <w:pPr>
        <w:pStyle w:val="BodyText"/>
      </w:pPr>
      <w:r>
        <w:t xml:space="preserve">My academic record reflects rigorous dedication: I maintained a GPA of 3.8/4.0 while conducting research on wireless power transfer systems published in the International Journal of Circuit Theory and Applications. During an internship at [Company Name], I developed a low-cost IoT monitoring system for industrial equipment that reduced maintenance costs by 27%. This hands-on experience demonstrated my ability to translate theoretical electronics knowledge into practical solutions – a skill I aim to refine further through advanced coursework in VLSI design and RF engineering at Qatar University. The university's unique curriculum, combining theoretical foundations with industry partnerships like those with Siemens and Microsoft Gulf, provides the exact environment needed to cultivate a globally competitive Electronics Engineer.</w:t>
      </w:r>
    </w:p>
    <w:p>
      <w:pPr>
        <w:pStyle w:val="BodyText"/>
      </w:pPr>
      <w:r>
        <w:t xml:space="preserve">The significance of this Scholarship Application Letter extends beyond financial support; it represents my commitment to becoming a bridge between global electronics expertise and Qatar Doha's developmental priorities. I am particularly motivated by the opportunity to collaborate with Professor [Name] on renewable energy integration projects, which directly connects my research interests with Qatar's goal of achieving carbon neutrality by 2050. Having closely followed the success of initiatives like the Al Khobar Solar Power Plant – where advanced electronics systems manage grid stability – I recognize how this scholarship would empower me to contribute meaningfully to similar national undertakings upon graduation.</w:t>
      </w:r>
    </w:p>
    <w:p>
      <w:pPr>
        <w:pStyle w:val="BodyText"/>
      </w:pPr>
      <w:r>
        <w:t xml:space="preserve">My long-term vision aligns with Qatar Doha's technological ambitions: I intend to establish a local R&amp;D center specializing in sustainable electronics for smart infrastructure, creating job opportunities while addressing regional energy challenges. This requires mastery of advanced semiconductor technologies and system integration – precisely what the Electronics Engineering program at Qatar University offers. The university's emphasis on entrepreneurship through programs like the Qatar University Innovation Hub would equip me with business acumen to commercialize innovations, ensuring my work delivers tangible socioeconomic impact beyond academic research.</w:t>
      </w:r>
    </w:p>
    <w:p>
      <w:pPr>
        <w:pStyle w:val="BodyText"/>
      </w:pPr>
      <w:r>
        <w:t xml:space="preserve">I understand that securing this scholarship represents not just an educational opportunity but a trust in my potential to become a future leader in engineering. My background demonstrates consistent excellence, and my passion for electronics engineering has been fueled by observing how technological innovation transforms communities – something I've witnessed firsthand through Qatar's rapid modernization. I am prepared to leverage every resource at Qatar University's disposal, including the newly established Wireless Communications Research Center in Doha, to develop solutions that support the nation's vision of becoming a knowledge-based economy.</w:t>
      </w:r>
    </w:p>
    <w:p>
      <w:pPr>
        <w:pStyle w:val="BodyText"/>
      </w:pPr>
      <w:r>
        <w:t xml:space="preserve">As a candidate who has dedicated five years to mastering electronics fundamentals while actively engaging with global engineering communities through conferences like IEEE ICC and IET Smart Cities, I am uniquely positioned to thrive in Qatar University's collaborative environment. My proficiency in MATLAB, Cadence Virtuoso, and Python – coupled with my fluency in English (IELTS 7.5) and Arabic (B1 level) – ensures seamless integration into both academic and professional settings within Qatar Doha. I have already begun establishing connections with industry partners through the Qatar University Alumni Association to facilitate internship placements that will translate classroom learning into real-world impact.</w:t>
      </w:r>
    </w:p>
    <w:p>
      <w:pPr>
        <w:pStyle w:val="BodyText"/>
      </w:pPr>
      <w:r>
        <w:t xml:space="preserve">I respectfully request consideration for this scholarship not just as a financial aid but as an investment in a future Electronics Engineer committed to advancing technology in Qatar Doha. I am confident that my academic rigor, practical experience, and unwavering dedication to Qatar's technological vision make me an ideal candidate. The opportunity to study within the vibrant academic ecosystem of Doha – where the fusion of global engineering standards and Qatari innovation creates unparalleled learning conditions – would be a transformative chapter in my journey as an Electronics Engineer.</w:t>
      </w:r>
    </w:p>
    <w:p>
      <w:pPr>
        <w:pStyle w:val="BodyText"/>
      </w:pPr>
      <w:r>
        <w:t xml:space="preserve">Thank you for considering this Scholarship Application Letter. I have attached all required documents including transcripts, recommendation letters, and research proposals. I welcome the opportunity to discuss how my skills can contribute to Qatar University's mission and Qatar Doha's technological advancement during an interview at your convenience.</w:t>
      </w:r>
    </w:p>
    <w:p>
      <w:pPr>
        <w:pStyle w:val="BodyText"/>
      </w:pPr>
      <w:r>
        <w:t xml:space="preserve">Sincerely,</w:t>
      </w:r>
    </w:p>
    <w:p>
      <w:pPr>
        <w:pStyle w:val="BodyText"/>
      </w:pPr>
      <w:r>
        <w:rPr>
          <w:bCs/>
          <w:b/>
        </w:rPr>
        <w:t xml:space="preserve">[Your Full Name]</w:t>
      </w:r>
      <w:r>
        <w:br/>
      </w:r>
      <w:r>
        <w:t xml:space="preserve">Aspiring Electronics Engineer | Future Innovator for Qatar Doha</w:t>
      </w:r>
    </w:p>
    <w:p>
      <w:pPr>
        <w:pStyle w:val="BodyText"/>
      </w:pPr>
      <w:r>
        <w:t xml:space="preserve">Word Count: 856</w:t>
      </w:r>
    </w:p>
    <w:p>
      <w:pPr>
        <w:pStyle w:val="BodyText"/>
      </w:pPr>
      <w:r>
        <w:t xml:space="preserve">Key Phrases Highlighted in Document:</w:t>
      </w:r>
    </w:p>
    <w:p>
      <w:pPr>
        <w:numPr>
          <w:ilvl w:val="0"/>
          <w:numId w:val="1001"/>
        </w:numPr>
        <w:pStyle w:val="Compact"/>
      </w:pPr>
      <w:r>
        <w:t xml:space="preserve">"Scholarship Application Letter" (appears 3 times)</w:t>
      </w:r>
    </w:p>
    <w:p>
      <w:pPr>
        <w:numPr>
          <w:ilvl w:val="0"/>
          <w:numId w:val="1001"/>
        </w:numPr>
        <w:pStyle w:val="Compact"/>
      </w:pPr>
      <w:r>
        <w:t xml:space="preserve">"Electronics Engineer" (appears 7 times)</w:t>
      </w:r>
    </w:p>
    <w:p>
      <w:pPr>
        <w:numPr>
          <w:ilvl w:val="0"/>
          <w:numId w:val="1001"/>
        </w:numPr>
        <w:pStyle w:val="Compact"/>
      </w:pPr>
      <w:r>
        <w:t xml:space="preserve">"Qatar Doha" (appears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13T07:11:13Z</dcterms:created>
  <dcterms:modified xsi:type="dcterms:W3CDTF">2026-07-13T07:11:13Z</dcterms:modified>
</cp:coreProperties>
</file>

<file path=docProps/custom.xml><?xml version="1.0" encoding="utf-8"?>
<Properties xmlns="http://schemas.openxmlformats.org/officeDocument/2006/custom-properties" xmlns:vt="http://schemas.openxmlformats.org/officeDocument/2006/docPropsVTypes"/>
</file>